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c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и настроить CentOS на виртуальной машине на базе VirtualBox.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овую виртуальную машину и указываю имя виртуальной машины с типом операционной системы. Указала размер оперативной памяти виртуальной машины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Размер оперативной памяти”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змер оперативной памяти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даю параметры жёсткого диск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Мастер создания нового виртульного диска”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Мастер создания нового виртульного диска</w:t>
      </w:r>
      <w:r>
        <w:t xml:space="preserve">”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Дополнительные атрибуты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Дополнительные атрибуты виртуального диск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Задаю размер диска и путь к нему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Настраиваю новый привод оптических дисков и выбираю образ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«Свойства»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Свойства» виртуальной машин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5"/>
        </w:numPr>
      </w:pPr>
      <w:r>
        <w:t xml:space="preserve">Запускаем виртуальную машину и установку операционной системы.</w:t>
      </w:r>
    </w:p>
    <w:p>
      <w:pPr>
        <w:numPr>
          <w:ilvl w:val="0"/>
          <w:numId w:val="1005"/>
        </w:numPr>
      </w:pPr>
      <w:r>
        <w:t xml:space="preserve">Установливаем язык и раскладку клавиатуры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усского языка</w:t>
      </w:r>
    </w:p>
    <w:p>
      <w:pPr>
        <w:numPr>
          <w:ilvl w:val="0"/>
          <w:numId w:val="1006"/>
        </w:numPr>
        <w:pStyle w:val="Compact"/>
      </w:pPr>
      <w:r>
        <w:t xml:space="preserve">Имя машины:</w:t>
      </w:r>
      <w:r>
        <w:t xml:space="preserve"> </w:t>
      </w:r>
      <w:r>
        <w:t xml:space="preserve">“</w:t>
      </w:r>
      <w:r>
        <w:t xml:space="preserve">ykevdokimova.localdomain</w:t>
      </w:r>
      <w:r>
        <w:t xml:space="preserve">”</w:t>
      </w:r>
      <w:r>
        <w:t xml:space="preserve">. Часовой пояс: «Москва». Проведена первичная настройк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сетевое имя виртуальной машин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ть часовой пояс «Москва»</w:t>
      </w:r>
    </w:p>
    <w:p>
      <w:pPr>
        <w:numPr>
          <w:ilvl w:val="0"/>
          <w:numId w:val="1007"/>
        </w:numPr>
        <w:pStyle w:val="Compact"/>
      </w:pPr>
      <w:r>
        <w:t xml:space="preserve">Установлен root пароль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numPr>
          <w:ilvl w:val="0"/>
          <w:numId w:val="1008"/>
        </w:numPr>
        <w:pStyle w:val="Compact"/>
      </w:pPr>
      <w:r>
        <w:t xml:space="preserve">Создан пользователь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Установка операционной системы завершена, машина перезагружена. Установлен образ для работы с гостевой системой.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С приобрела практические навыки установки операционной системы на виртуальную машину, настройки минимально необходимые для дальнейшей работы сервис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Евдокимова Юлия Константиновна НПИбд-01-18</dc:creator>
  <dc:language>ru-RU</dc:language>
  <cp:keywords/>
  <dcterms:created xsi:type="dcterms:W3CDTF">2022-02-19T14:18:07Z</dcterms:created>
  <dcterms:modified xsi:type="dcterms:W3CDTF">2022-02-19T14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c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